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1B3BDD" w:rsidR="0075229C" w:rsidP="00BA1004" w:rsidRDefault="001B3BDD" w14:paraId="342E879D" w14:textId="6F1C7056">
      <w:pPr>
        <w:ind w:left="-1699"/>
        <w:rPr>
          <w:lang w:val="en-US"/>
        </w:rPr>
      </w:pP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editId="4F6A93B2" wp14:anchorId="67F80C22">
                <wp:simplePos x="0" y="0"/>
                <wp:positionH relativeFrom="margin">
                  <wp:align>left</wp:align>
                </wp:positionH>
                <wp:positionV relativeFrom="paragraph">
                  <wp:posOffset>2042160</wp:posOffset>
                </wp:positionV>
                <wp:extent cx="1950720" cy="246380"/>
                <wp:effectExtent l="0" t="0" r="0" b="127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0720" cy="2463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31C76B15" w14:textId="399B6E81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Expiration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date: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12/03/202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67F80C22">
                <v:stroke joinstyle="miter"/>
                <v:path gradientshapeok="t" o:connecttype="rect"/>
              </v:shapetype>
              <v:shape id="Text Box 2" style="position:absolute;left:0;text-align:left;margin-left:0;margin-top:160.8pt;width:153.6pt;height:19.4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">
                <v:textbox>
                  <w:txbxContent>
                    <w:p w:rsidRPr="00AA4368" w:rsidR="0075229C" w:rsidP="0075229C" w:rsidRDefault="001B3BDD" w14:paraId="31C76B15" w14:textId="399B6E81">
                      <w:pPr>
                        <w:rPr>
                          <w:rFonts w:ascii="Gotham Book" w:hAnsi="Gotham Book"/>
                          <w:b/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Expiration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date: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12/03/202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editId="1157EB59" wp14:anchorId="413576C7">
                <wp:simplePos x="0" y="0"/>
                <wp:positionH relativeFrom="margin">
                  <wp:align>left</wp:align>
                </wp:positionH>
                <wp:positionV relativeFrom="paragraph">
                  <wp:posOffset>1299845</wp:posOffset>
                </wp:positionV>
                <wp:extent cx="1239520" cy="23749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374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3349" w:rsidR="0075229C" w:rsidP="0075229C" w:rsidRDefault="001B3BDD" w14:paraId="58D52F2B" w14:textId="0A6AA682">
                            <w:pPr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From</w:t>
                            </w:r>
                            <w:proofErr w:type="spellEnd"/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="008D3349">
                              <w:rPr>
                                <w:bCs/>
                                <w:sz w:val="18"/>
                                <w:szCs w:val="18"/>
                              </w:rPr>
                              <w:t>RUTH van Zell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0;margin-top:102.35pt;width:97.6pt;height:18.7pt;z-index:2516531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" w14:anchorId="413576C7">
                <v:textbox>
                  <w:txbxContent>
                    <w:p w:rsidRPr="008D3349" w:rsidR="0075229C" w:rsidP="0075229C" w:rsidRDefault="001B3BDD" w14:paraId="58D52F2B" w14:textId="0A6AA682">
                      <w:pPr>
                        <w:rPr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bCs/>
                          <w:sz w:val="18"/>
                          <w:szCs w:val="18"/>
                        </w:rPr>
                        <w:t>From</w:t>
                      </w:r>
                      <w:proofErr w:type="spellEnd"/>
                      <w:r>
                        <w:rPr>
                          <w:bCs/>
                          <w:sz w:val="18"/>
                          <w:szCs w:val="18"/>
                        </w:rPr>
                        <w:t xml:space="preserve">: </w:t>
                      </w:r>
                      <w:r w:rsidR="008D3349">
                        <w:rPr>
                          <w:bCs/>
                          <w:sz w:val="18"/>
                          <w:szCs w:val="18"/>
                        </w:rPr>
                        <w:t>RUTH van Zell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editId="464817AD" wp14:anchorId="533EE729">
                <wp:simplePos x="0" y="0"/>
                <wp:positionH relativeFrom="margin">
                  <wp:align>left</wp:align>
                </wp:positionH>
                <wp:positionV relativeFrom="paragraph">
                  <wp:posOffset>1797685</wp:posOffset>
                </wp:positionV>
                <wp:extent cx="1239520" cy="240665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7021A3E4" w14:textId="2607D977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Code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63848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style="position:absolute;left:0;text-align:left;margin-left:0;margin-top:141.55pt;width:97.6pt;height:18.95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" w14:anchorId="533EE729">
                <v:textbox>
                  <w:txbxContent>
                    <w:p w:rsidRPr="00AA4368" w:rsidR="0075229C" w:rsidP="0075229C" w:rsidRDefault="001B3BDD" w14:paraId="7021A3E4" w14:textId="2607D977">
                      <w:pPr>
                        <w:rPr>
                          <w:rFonts w:ascii="Gotham Book" w:hAnsi="Gotham Book"/>
                          <w:b/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Code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: 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63848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editId="5879FFCC" wp14:anchorId="6780F0AD">
                <wp:simplePos x="0" y="0"/>
                <wp:positionH relativeFrom="margin">
                  <wp:align>left</wp:align>
                </wp:positionH>
                <wp:positionV relativeFrom="paragraph">
                  <wp:posOffset>1522730</wp:posOffset>
                </wp:positionV>
                <wp:extent cx="1239520" cy="243840"/>
                <wp:effectExtent l="0" t="0" r="0" b="381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38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74C087C7" w14:textId="399CC592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To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Ada van Zell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style="position:absolute;left:0;text-align:left;margin-left:0;margin-top:119.9pt;width:97.6pt;height:19.2pt;z-index: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" w14:anchorId="6780F0AD">
                <v:textbox>
                  <w:txbxContent>
                    <w:p w:rsidRPr="00AA4368" w:rsidR="0075229C" w:rsidP="0075229C" w:rsidRDefault="001B3BDD" w14:paraId="74C087C7" w14:textId="399CC592">
                      <w:pPr>
                        <w:rPr>
                          <w:rFonts w:ascii="Gotham Book" w:hAnsi="Gotham Book"/>
                          <w:b/>
                          <w:bCs/>
                          <w:sz w:val="16"/>
                          <w:szCs w:val="16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To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: 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Ada van Zell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eastAsia="Times New Roman"/>
          <w:noProof/>
        </w:rPr>
        <w:drawing>
          <wp:anchor distT="0" distB="0" distL="114300" distR="114300" simplePos="0" relativeHeight="251673600" behindDoc="1" locked="0" layoutInCell="1" allowOverlap="1" wp14:editId="438A7D42" wp14:anchorId="254714B7">
            <wp:simplePos x="0" y="0"/>
            <wp:positionH relativeFrom="margin">
              <wp:align>center</wp:align>
            </wp:positionH>
            <wp:positionV relativeFrom="paragraph">
              <wp:posOffset>587375</wp:posOffset>
            </wp:positionV>
            <wp:extent cx="3710940" cy="2666723"/>
            <wp:effectExtent l="0" t="0" r="3810" b="635"/>
            <wp:wrapNone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719FA73-848A-4D70-B2F8-446A1CC5CA13"/>
                    <pic:cNvPicPr>
                      <a:picLocks noChangeAspect="1" noChangeArrowheads="1"/>
                    </pic:cNvPicPr>
                  </pic:nvPicPr>
                  <pic:blipFill>
                    <a:blip r:embed="rId4" r:link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940" cy="2666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editId="21FC9029" wp14:anchorId="0648B3F9">
                <wp:simplePos x="0" y="0"/>
                <wp:positionH relativeFrom="margin">
                  <wp:align>center</wp:align>
                </wp:positionH>
                <wp:positionV relativeFrom="paragraph">
                  <wp:posOffset>135255</wp:posOffset>
                </wp:positionV>
                <wp:extent cx="1239520" cy="240665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3349" w:rsidR="0075229C" w:rsidP="001B3BDD" w:rsidRDefault="008D3349" w14:paraId="01635189" w14:textId="77777777">
                            <w:pPr>
                              <w:jc w:val="center"/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Gift card £4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style="position:absolute;left:0;text-align:left;margin-left:0;margin-top:10.65pt;width:97.6pt;height:18.95pt;z-index:2516725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" w14:anchorId="0648B3F9">
                <v:textbox>
                  <w:txbxContent>
                    <w:p w:rsidRPr="008D3349" w:rsidR="0075229C" w:rsidP="001B3BDD" w:rsidRDefault="008D3349" w14:paraId="01635189" w14:textId="77777777">
                      <w:pPr>
                        <w:jc w:val="center"/>
                        <w:rPr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bCs/>
                          <w:sz w:val="18"/>
                          <w:szCs w:val="18"/>
                        </w:rPr>
                        <w:t>Gift card £4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Pr="001B3BDD" w:rsidR="0075229C" w:rsidSect="00DD6FBF">
      <w:pgSz w:w="8352" w:h="6048" w:code="9"/>
      <w:pgMar w:top="0" w:right="1699" w:bottom="18" w:left="1699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Gotham Book">
    <w:altName w:val="Calibri"/>
    <w:charset w:val="00"/>
    <w:family w:val="auto"/>
    <w:pitch w:val="variable"/>
    <w:sig w:usb0="A00000AF" w:usb1="40000048" w:usb2="00000000" w:usb3="00000000" w:csb0="0000011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DM3NrcwNjS3MLVU0lEKTi0uzszPAykwrAUAuaVlHSwAAAA="/>
  </w:docVars>
  <w:rsids>
    <w:rsidRoot w:val="00830C91"/>
    <w:rsid w:val="0016346D"/>
    <w:rsid w:val="001B3BDD"/>
    <w:rsid w:val="002F52F4"/>
    <w:rsid w:val="00455E3A"/>
    <w:rsid w:val="004B30F3"/>
    <w:rsid w:val="0075229C"/>
    <w:rsid w:val="00830C91"/>
    <w:rsid w:val="00876290"/>
    <w:rsid w:val="008D3349"/>
    <w:rsid w:val="00AA4368"/>
    <w:rsid w:val="00BA1004"/>
    <w:rsid w:val="00DD6FBF"/>
    <w:rsid w:val="00FA7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F9CA56A"/>
  <w15:docId w15:val="{6D8BDF43-7562-4D40-BFC6-0AB8FBB37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8D33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Изнесен текст Знак"/>
    <w:basedOn w:val="a0"/>
    <w:link w:val="a3"/>
    <w:uiPriority w:val="99"/>
    <w:semiHidden/>
    <w:rsid w:val="008D334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cid:54B07832-2B9C-4D38-B258-5BC5E1ADDA1F@home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1</Words>
  <Characters>6</Characters>
  <Application>Microsoft Office Word</Application>
  <DocSecurity>0</DocSecurity>
  <Lines>1</Lines>
  <Paragraphs>1</Paragraphs>
  <ScaleCrop>false</ScaleCrop>
  <HeadingPairs>
    <vt:vector size="6" baseType="variant">
      <vt:variant>
        <vt:lpstr>Заглавие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 Yuste</dc:creator>
  <cp:lastModifiedBy>Nikolay Simeonov</cp:lastModifiedBy>
  <cp:revision>2</cp:revision>
  <dcterms:created xsi:type="dcterms:W3CDTF">2021-12-07T14:27:00Z</dcterms:created>
  <dcterms:modified xsi:type="dcterms:W3CDTF">2021-12-07T14:27:00Z</dcterms:modified>
</cp:coreProperties>
</file>